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EC323" w14:textId="77777777" w:rsidR="00CB1338" w:rsidRDefault="000137F4">
      <w:pPr>
        <w:pStyle w:val="Title"/>
      </w:pPr>
      <w:r>
        <w:t>Complex Analysis Qualifying Exam — January 2026</w:t>
      </w:r>
    </w:p>
    <w:p w14:paraId="36F91547" w14:textId="77777777" w:rsidR="00CB1338" w:rsidRDefault="000137F4">
      <w:pPr>
        <w:pStyle w:val="Heading2"/>
      </w:pPr>
      <w:bookmarkStart w:id="0" w:name="instructions-heading"/>
      <w:bookmarkStart w:id="1" w:name="main-content"/>
      <w:r>
        <w:t>Instructions</w:t>
      </w:r>
    </w:p>
    <w:p w14:paraId="0CB20862" w14:textId="77777777" w:rsidR="00CB1338" w:rsidRDefault="000137F4">
      <w:pPr>
        <w:pStyle w:val="Compact"/>
        <w:numPr>
          <w:ilvl w:val="0"/>
          <w:numId w:val="2"/>
        </w:numPr>
      </w:pPr>
      <w:r>
        <w:t>Solve all seven problems.</w:t>
      </w:r>
    </w:p>
    <w:p w14:paraId="24F844EF" w14:textId="77777777" w:rsidR="00CB1338" w:rsidRDefault="000137F4">
      <w:pPr>
        <w:pStyle w:val="Compact"/>
        <w:numPr>
          <w:ilvl w:val="0"/>
          <w:numId w:val="2"/>
        </w:numPr>
      </w:pPr>
      <w:r>
        <w:t>Clearly state any major theorems or principles you use.</w:t>
      </w:r>
    </w:p>
    <w:p w14:paraId="63795A8A" w14:textId="77777777" w:rsidR="00CB1338" w:rsidRDefault="000137F4">
      <w:pPr>
        <w:pStyle w:val="Heading2"/>
      </w:pPr>
      <w:bookmarkStart w:id="2" w:name="problems-heading"/>
      <w:bookmarkEnd w:id="0"/>
      <w:r>
        <w:t>Problems</w:t>
      </w:r>
    </w:p>
    <w:p w14:paraId="4193588B" w14:textId="77777777" w:rsidR="00CB1338" w:rsidRDefault="000137F4">
      <w:pPr>
        <w:pStyle w:val="Compact"/>
        <w:numPr>
          <w:ilvl w:val="0"/>
          <w:numId w:val="3"/>
        </w:numPr>
      </w:pPr>
      <w:r>
        <w:t xml:space="preserve">Prove the Open Mapping Theorem: if </w:t>
      </w:r>
      <m:oMath>
        <m:r>
          <w:rPr>
            <w:rFonts w:ascii="Cambria Math" w:hAnsi="Cambria Math"/>
          </w:rPr>
          <m:t>f</m:t>
        </m:r>
      </m:oMath>
      <w:r>
        <w:t xml:space="preserve"> is non-constant and analytic on a connected open set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then the imag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open set.</w:t>
      </w:r>
    </w:p>
    <w:p w14:paraId="4CB8A25D" w14:textId="77777777" w:rsidR="00CB1338" w:rsidRDefault="000137F4">
      <w:pPr>
        <w:pStyle w:val="Compact"/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a non-vanishing continuous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hat is holomorph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. Prove that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is a constant. (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is the open unit disk </w:t>
      </w:r>
      <m:oMath>
        <m:r>
          <m:rPr>
            <m:sty m:val="p"/>
          </m:rPr>
          <w:rPr>
            <w:rFonts w:ascii="Cambria Math" w:hAnsi="Cambria Math"/>
          </w:rPr>
          <m:t>{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)</w:t>
      </w:r>
    </w:p>
    <w:p w14:paraId="6239A9C4" w14:textId="77777777" w:rsidR="00CB1338" w:rsidRDefault="000137F4">
      <w:pPr>
        <w:pStyle w:val="Compact"/>
        <w:numPr>
          <w:ilvl w:val="0"/>
          <w:numId w:val="3"/>
        </w:numPr>
      </w:pPr>
      <w:r>
        <w:t>Find the power series of the function</w:t>
      </w:r>
    </w:p>
    <w:p w14:paraId="5932B831" w14:textId="77777777" w:rsidR="00CB1338" w:rsidRDefault="000137F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9D11089" w14:textId="77777777" w:rsidR="00CB1338" w:rsidRDefault="000137F4">
      <w:pPr>
        <w:pStyle w:val="Compact"/>
        <w:numPr>
          <w:ilvl w:val="0"/>
          <w:numId w:val="1"/>
        </w:numPr>
      </w:pPr>
      <w:r>
        <w:t xml:space="preserve">near </w:t>
      </w:r>
      <m:oMath>
        <m:r>
          <w:rPr>
            <w:rFonts w:ascii="Cambria Math" w:hAnsi="Cambria Math"/>
          </w:rPr>
          <m:t>0</m:t>
        </m:r>
      </m:oMath>
      <w:r>
        <w:t>. What is the radius of convergence of this series?</w:t>
      </w:r>
    </w:p>
    <w:p w14:paraId="34741E5A" w14:textId="77777777" w:rsidR="00CB1338" w:rsidRDefault="000137F4">
      <w:pPr>
        <w:pStyle w:val="Compact"/>
        <w:numPr>
          <w:ilvl w:val="0"/>
          <w:numId w:val="3"/>
        </w:numPr>
      </w:pPr>
      <w:r>
        <w:t xml:space="preserve">Give a conformal mapping from the half-disk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the upper half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{Im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5BD4094" w14:textId="77777777" w:rsidR="00CB1338" w:rsidRDefault="000137F4">
      <w:pPr>
        <w:pStyle w:val="Compact"/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entire function such that</w:t>
      </w:r>
    </w:p>
    <w:p w14:paraId="28635E76" w14:textId="77777777" w:rsidR="00CB1338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|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072B8F8A" w14:textId="77777777" w:rsidR="00CB1338" w:rsidRDefault="000137F4">
      <w:pPr>
        <w:pStyle w:val="Compact"/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is a constant.</w:t>
      </w:r>
    </w:p>
    <w:p w14:paraId="2D2E5D3A" w14:textId="77777777" w:rsidR="00CB1338" w:rsidRDefault="000137F4">
      <w:pPr>
        <w:pStyle w:val="Compact"/>
        <w:numPr>
          <w:ilvl w:val="0"/>
          <w:numId w:val="3"/>
        </w:numPr>
      </w:pPr>
      <w:r>
        <w:t xml:space="preserve">Prove that an entire function </w:t>
      </w:r>
      <m:oMath>
        <m:r>
          <w:rPr>
            <w:rFonts w:ascii="Cambria Math" w:hAnsi="Cambria Math"/>
          </w:rPr>
          <m:t>f</m:t>
        </m:r>
      </m:oMath>
      <w:r>
        <w:t xml:space="preserve"> that is injective must have the form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66BB4778" w14:textId="77777777" w:rsidR="00CB1338" w:rsidRDefault="000137F4">
      <w:pPr>
        <w:pStyle w:val="Compact"/>
        <w:numPr>
          <w:ilvl w:val="0"/>
          <w:numId w:val="3"/>
        </w:numPr>
      </w:pPr>
      <w:r>
        <w:t>Evaluate the integral</w:t>
      </w:r>
    </w:p>
    <w:p w14:paraId="39B1B8C9" w14:textId="77777777" w:rsidR="00CB1338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20AC9F6" w14:textId="77777777" w:rsidR="00CB1338" w:rsidRDefault="000137F4">
      <w:pPr>
        <w:pStyle w:val="Compact"/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.</w:t>
      </w:r>
      <w:bookmarkEnd w:id="1"/>
      <w:bookmarkEnd w:id="2"/>
    </w:p>
    <w:sectPr w:rsidR="00CB133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B5200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90EA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EEACF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20950145">
    <w:abstractNumId w:val="0"/>
  </w:num>
  <w:num w:numId="2" w16cid:durableId="1783766948">
    <w:abstractNumId w:val="1"/>
  </w:num>
  <w:num w:numId="3" w16cid:durableId="232546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338"/>
    <w:rsid w:val="000137F4"/>
    <w:rsid w:val="000E3DA4"/>
    <w:rsid w:val="004E21F1"/>
    <w:rsid w:val="00615911"/>
    <w:rsid w:val="00885724"/>
    <w:rsid w:val="00957326"/>
    <w:rsid w:val="00CB1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0C424"/>
  <w15:docId w15:val="{159FF7AC-617C-41A1-AABC-98CB306B7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771</Characters>
  <Application>Microsoft Office Word</Application>
  <DocSecurity>0</DocSecurity>
  <Lines>24</Lines>
  <Paragraphs>18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— January 2026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